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3733" w:rsidRPr="00F83285" w:rsidRDefault="00F83285" w:rsidP="00F83285">
      <w:pPr>
        <w:spacing w:before="360" w:after="0" w:line="240" w:lineRule="atLeast"/>
        <w:textAlignment w:val="baseline"/>
        <w:outlineLvl w:val="0"/>
        <w:rPr>
          <w:rFonts w:ascii="Arial" w:eastAsia="Times New Roman" w:hAnsi="Arial" w:cs="Arial"/>
          <w:color w:val="00658D"/>
          <w:kern w:val="36"/>
          <w:sz w:val="48"/>
          <w:szCs w:val="48"/>
        </w:rPr>
      </w:pPr>
      <w:r w:rsidRPr="00F83285">
        <w:rPr>
          <w:rFonts w:ascii="Arial" w:eastAsia="Times New Roman" w:hAnsi="Arial" w:cs="Arial"/>
          <w:color w:val="00658D"/>
          <w:kern w:val="36"/>
          <w:sz w:val="48"/>
          <w:szCs w:val="48"/>
        </w:rPr>
        <w:drawing>
          <wp:inline distT="0" distB="0" distL="0" distR="0" wp14:anchorId="24045C09" wp14:editId="1A2540CF">
            <wp:extent cx="5943600" cy="69469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4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63733" w:rsidRPr="00F832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0tTAxsbAwNDK0NDZV0lEKTi0uzszPAykwrAUAJRhpUywAAAA="/>
  </w:docVars>
  <w:rsids>
    <w:rsidRoot w:val="00F83285"/>
    <w:rsid w:val="00063733"/>
    <w:rsid w:val="00F83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EAE23"/>
  <w15:chartTrackingRefBased/>
  <w15:docId w15:val="{253C2575-44AA-4DB3-859F-524B041EE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944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BC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ed, Kayla</dc:creator>
  <cp:keywords/>
  <dc:description/>
  <cp:lastModifiedBy>Sneed, Kayla</cp:lastModifiedBy>
  <cp:revision>1</cp:revision>
  <dcterms:created xsi:type="dcterms:W3CDTF">2023-08-10T16:27:00Z</dcterms:created>
  <dcterms:modified xsi:type="dcterms:W3CDTF">2023-08-10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5a8572-c6aa-43a3-882a-ccb2726f0d2c</vt:lpwstr>
  </property>
</Properties>
</file>